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คใต้ และอีก 4 อำเภอของสงขลานี่ แจ้งมาครับ ที่จะกันอีกครั้งหนึ่งนะครับ ขอบคุณครับ สังคม โรงพยาบาลจุฬา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ครับ เข้าสู่การแถลงข่าวจากศูนย์บริหารสถานการณ์ COVID-19 หรือ ศบค. จากทำเนียบรัฐบาล ประจำวันที่ 2 มิถุนายน 2563 นะครับ สำหรับวันนี้นะครับเริ่มต้นช่วงแรกด้วยประเด็นสำคัญจาก ศบค. และสถานการณ์ประจำวันนะครับ ท่านโฆษก ศบค. นายแพทย์ ทวีศิลป์ วิษณุโยธิน ครับ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ทุกท่านนะครับ กระผมนายแพทย์ ทวีศิลป์ วิษณุโยธิน รายงานตัวในฐานะโฆษกของ ศบค. นะครับ ใส่หน้ากากอนามัยทุกครั้งที่ท่านไปใช้บริการในกิจการหรือกิจกรรมที่เป็นมาตรการผ่อนปรนระยะที่ ระยะที่ 3 นี้ ซึ่งเราบอกว่าเป็นเรื่องของการผ่อนคลายกิจการที่อยู่ในสีเหลืองนะครับ และอาจจะมีสีแดงบางที่ได้เข้ามา ซึ่งก็ในช่วงเวลาที่ผ่านมาคือ 24 ชั่วโมงที่ผ่านมานี้ ก็เมื่อเช้านี้มีการประชุมกัน คณะ ศบค. ชุดเล็กก็เราผ่านวันที่ 1 กันมาได้อย่าง… เราให้คะแนนดีถึงดีมากเลยนะครับ ต้องกราบขอบพระคุณพี่น้องประชาชนทุกท่านที่ให้ความร่วมมือกันที่จะเข้าสู่ระยะที่ 3 กันอย่างได้ดีนะครับ แต่อย่างไรก็ตาม วันนี้เราไป update สถานการณ์กันก่อนนะครับ ว่ามีข้อมูลที่สำคัญสำหรับวันนี้มีอะไรบ้าง วันนี้มีรายงานผู้ป่วยใหม่ 1 รายครับ ยังอยู่ในพื้นที่ควบคุมของรัฐจัดให้ ก็คือ State Quarantine 1 รายทำให้ผู้ป่วยยืนยันสะสมไปที่ 3,813 ราย แล้วก็หายแล้วไป 2,966 966 นะครับเพิ่มขึ้นอีก 1 รายเมื่อวานนี้ เสียชีวิตวันนี้น่าเสียใจครับ วันนี้มีเพิ่มขึ้นอีก 1 รายนะครับ ทำให้รวมเป็น 58 ราย มาดูในรายใหม่ที่เป็น State Quarantine นะครับ ว่าเป็นอะไรอย่างไร เป็นผู้ที่เดินทางกลับมาจากประเทศซาอุดิอาราเบียนะครับ เป็นเพศชาย 32 ปี เป็นนักศึกษานะครับ ผ่านมาทางด่านปาดังเบซาร์เข้าประเทศไทยเมื่อวันที่25 พฤษภาคม เข้าพักใน State Quarantine ที่จังหวัดสงขลา และผลตรวจวันที่ 25 พฤษภาคม ตอนแรกนี่ไม่พบเชื้อแล้วก็เริ่มป่วยวันที่ 30 พฤษภาคม มีอาการไข้ 37.5 องศา มีน้ำมูก แล้วก็เลยไปตรวจผลอีกรอบหนึ่งวันที่ 31 พฤษภาคม พบว่ามีเชื้อนะครับ แล้วก็ได้รับการรักษาในโรงพยาบาลจังหวัดสงขลา ก็ทำให้ตัวเลขรวมนะครับ คนที่กลับมาจากซาอุดิอาระเบียผ่านทางประเทศมาเลเซียนี่ทั้งหมด 39 คน ตอนนี้ติดเชื้อรวมแล้ว8 รายนี่นะครับ เท่า 20.51 เปอร์เซ็นต์ เท่ากับว่า 1 ใน 5 ที่กลับมาจากตรงนี้ก็มีการติดเชื้อที่ว่านี้ ไปดูการรายงานการสืบสวนสอบสวนของรายที่เสียชีวิตนะครับ เป็นผู้ป่วยรายที่ 58 เพศชายสัญชาติไทย อายุ 80 ปี มีโรคประจำตัวคือ หอบหืด ก็ได้เข้ารับการรักษาตั้งแต่วันที่ 28 เมษายนนะครับ ที่โรงพยาบาลสุไหงโกลก เพื่อเข้ารับการไม่มีอาการที่เข้าได้กับนิยาม PUI เลยนะครับ วันที่ 1 วันที่ 2 พฤษภาคมนี่พักฟื้น มาพักฟื้นอยู่หอผู้ป่วยพิเศษรวมนะครับ ตอนนั้นนี่ก็มีประวัติสัมผัสกับผู้ป่วยยืนยันรายก่อนหน้านี่ ซึ่งนอนอยู่ในหอผู้ป่วยเดียวกัน แล้วตอนนั้นเขาก็เลยรีบแยกเอาผู้ป่วยที่สงสัย PUI นั้น เอาไปเข้ารับการรักษาอีกที่หนึ่ง ส่งไปอีกโรงพยาบาลหนึ่งนะครับ ก็ส่งตัวอย่างทางห้องปฏิบัติการมีผลพบว่ายืนยันว่าพบเชื้อ ซึ่ง ณ ตอนนั้นนี่ บุตรสาวกับลูกเขยนะครับ กับบุตรเขยก็ไปตรวจด้วย ก็พบว่าก็ติดกันทั้ง 3 คน ในสัปดาห์ถัดมาก็คือ 9 พฤษภาคม ผู้ป่วยก็มีระดับออกซิเจนในกระแสเลือดลงลงเหลืออยู่85 ร้อยละ 85 แล้วก็ตรวจพบว่าในร่างกายมีเสียงผิดปกติในปอด สงสัยปอดอักเสบ ก็ส่งไปรักษาตัวที่โรงพยาบาลนราธิวาส ราชนครินทร์แพทย์ก็ให้ยาต้านไวรัสทันที แล้วก็ให้รับพลาสม่าเป็นระยะ ๆ 25 พฤษภาคมก็เหนื่อยมากขึ้น ใส่ท่อช่วยหายใจ แล้วก็มาเสียชีวิตในวันที่ 1 มิถุนายนด้วยปอดอักเสบจากการติดเชื้อไวรัสโคโรนา 2019 ตรงนี้ก็นำมาสู่การสืบสวนสอบสวน ถ้าท่านผู้ชมคงจำได้ตั้งแต่ต้นเดือนพฤษภาคมที่โรงพยาบาลสุไงโกลกนี่ล่ะครับ บอกว่าแพทย์บุคลากรทั้งหลายจะต้องโดนกักตัวไป 60 70 คน ล่าสุดก็มีตัวเลขแล้วว่าในรายนี้นะครับ ก็มีผู้ที่สัมผัสนะครับตั้งแต่ตอนแรกแล้วเป็นบุคลากรทางการแพทย์ 26 คน แล้วก็เป็นผู้ป่วย 3 คน แล้วก็ญาติผู้ป่วยอีก 66 คน ซึ่งอันนี้รวมทั้งหมด 95 รายต้องถูกกักกันแล้ว ณ ตอนนี้ผ่านมาร่วมเดือนทุกคนก็อาการปกติหมด ก็ไม่ต้องน่ากังวลใจนะครับ ส่วนผู้ป่วยรายแรกที่บอกว่าต้องเข้า ICU ตอนนี้ก็หายแล้วนี่ รายนั้นก็มีผู้ที่ต้องเชื่อมโยงกับการที่จะต้องกักกันตัวและรวมกับสืบสวนสอบสวนอีกในรายนั้นนะครับ ซึ่งก็เป็นกลุ่มของทางแพทย์ พยาบาล บุคลากรทางการแพทย์ 63 คนแล้วก็ญาติอีก 33 คน อันนี้เป็นข้อมูลเพิ่มเติม จากหน้าสไลด์นี้ ไปดูครับ รวมกันของทาง State Quarantine State Quarantine ซาอุดิอาราเบีย 79 คนนะครับ ก็วันนี้บวกเพิ่มไปอีก 1 มีผู้ป่วยยืนยันรายเดิมคือ 9 ราย ตอนนี้ก็เป็น 10 รายนะครับ ไปดูสถานการณ์ของต่าวประเทศครับ ก็พบว่าตอนนี้ 6,360,000 กว่าคน ยังเพิ่มวันละเป็นแสนอยู่นะครับ เมื่อวานนี้เพิ่มไป 3,538 ราย รวมเป็นเสียชีวิต 370,000 กว่าคน สหรัฐอเมริกายังเป็นอันดับ 1นะครับ บาร์ซิลอันดับ 2 สหัรายที่เป็นเคสที่สะสมสูงสุด แต่ถ้าเป็นเสียชีวิตก็จะเป็นสหรัฐอเมริกา บราซิล ยังมีการเสียชีวิตที่ค่อนข้างมาก ก็จะเห็นประเทศทางเอเชียเรา อย่างอินเดียขึ้นไปอันดับที่ 7 แล้วก็ปากีสถานเป็นอันดับที่ 18 นะครับ ของทางสถานการณ์โลก 20 อันดับแรก แล้วก็ 50 อันดับแรกในหน้าถัดไปก็จะเห็นว่าบังกลาเทศอยู่ต้น ๆ แล้วนะครับ สิงคโปร์รองลงมา UAE อียิปต์ ฟิลิปปินส์ ญี่ปุ่นก็ยัง 2 หลักอยู่นะครับ แล้วก็เกาหลีใต้ก็ยัง 38 ราย เมื่อวานนี้นะครับ ข่าวต่างประเทศว่าอย่างไรบ้าง จีนมั่นใจว่าจะมีการทำวัคซีนได้สำเร็จ ทำวัคซีนได้สำเร็จนะครับ ก็คือวัคซีนต้านโควิด ตอนนี้มีประสิทธิภาพสูงถึง 99 เปอร์เซ็นต์ ก็บอกว่า นักวิทยาศาสตร์ของซิโนเว็กนะครับ ของจีนก็บอกว่าได้มีการทดลองวัคซีนขึ้นมาโดยอาสาสมัครนะครับ เป็นระยะที่ 2 ที่ใช้ในคนได้นี่นะครับ ซึ่งต่อไปก็มีการเจรจาใช้เป็นระยะที่ 3 ซึ่งเป็นขั้นตอนสุดท้ายของกระบวนการทั้งหมดนะครับ ในสหราชอาณาจักร นอกจากนี้ยังก่อสร้างโรงงานวัคซีนในกรุงปักกิ่งเพื่อรองรับการผลิตและกระจาย100 ล้านโดสไปยังประชาชนอย่างทั่วถึงนะครับ ก็ต้องใช้ในประเทศเขาก่อนแล้วค่อยส่งออก อันนี้ก็เป็นข่าวดีนะครับ ของประเทศทางกลุ่มเอเชียของเรา ฮ่องกง มีผู้ป่วย COVID-19 ในชุมชนครั้งใหม่ คงจำได้นะครับ ฮ่องกงนี่ก็หายไปดีขึ้นนะครับ ไม่ได้อยู่ในการรายงานมานานแล้วครับ ก็บอกว่ามีผู้ป่วยสะสมจำนวนอย่างน้อย 1,085 คน รักษาหายแล้ว 1,024 คน และเสียชีวิตอย่างน้อย 4 คน ตอนนี้บอกว่ามียืนยันเพิ่มเติมขึ้นมาอีก 2 คนเมื่อวันอาทิตย์นี้ อายุ 34 ปีนะครับ แล้วก็สามีของเธอ ทั้งคู่ไม่มีประวัติเดินทางไปต่างประเทศในรอบ 14 วัน ก่อนว่าติดเชื้อนะครับ ตอนนี้กำลังเร่งสอบสวนโรคอยู่นะครับ ส่วนอิหร่านก็พบการตรวจทางน้ำลาย ให้ผลแม่นยำสูงแล้วก็รู้ผลเร็ววภายในเวลา 55 นาทีนะครับ ซึ่งเราก็เคยคุยกันอยู่ของไทยเรา ตอนนี้ทางคณะวิจัยของบริษัทแห่งหนึ่งของอิหร่านร่วมกันกับมหาวิทยาลัยเทคโนโลยีอาเมียร์คาร์เบีย ในระบบพัฒนาชุดทดสอบขั้นสูงโดยใช้ระบบปฏิกิริยาลูกโซ่นะครับในที่ RTCCRพบว่า ต้องชุดทดสอบดังกล่าวจะจำแนกโมเลกุลของของเหลวในช่องปากจะพบว่า COVID-19 โดยมีความแม่นยำสูงที่นำเข้ามาจากต่างประเทศ ซึ่งก็นำเรียนว่าก็เป็นเทคโนโลยีของแต่ละประเทศว่าได้มีการพัฒนากันอย่างไร ญีปุ่นผวาโควิดระบาดที่ชิตะ คิวชู ก็พบว่าก็มาบอกว่ามีการติดเชื้อที่เมืองนี้นะครับ ตะวันตกเฉียงใต้ของญี่ปุ่นพบว่ามีการติดเชื้อติดกัน 9 วัน ท่านเห็นกราฟของเมืองนี้ อันนี้ที่เราบอกว่าเป็นระลอก 2 นี่นะครับ สีเขียว ๆ ที่ขึ้นมา คือ 9 วันที่ผ่านมา ขึ้นมาอีกรอบหนึ่ง ระลอกแรกของเขานี่เป็นสีเขียวกลุ่มแรกหมดไปแล้วด้วยนะครับ แล้วมาเกิดระลอก 2 อย่างที่เราคุยกันนะครับ ระลอก 2 บางที่ บางแห่งน่ากังวลใจกว่าระลอกแรกเพราะว่าอัตราสูงกว่ารอบแรก อันนี้ 9 วัน รวมไปแล้ว 57 ราย รายที่ไม่สามารถสืบหาที่มาได้ โดยมีนักเรียนอนุบาล 5 คน ห้องเดียวกันในแห่งหนึ่งที่ติดเชื้อ และมีนักเรียนติดเชื้ออีก 5 คน ใน 3 โรงเรียนนะครับ แล้วนอกจากนี้ก็ทางการของญี่ปุ่นก็อยู่นะครับในเรื่องนี้ ก็ต้องมาดูแลและให้ออกมาตรการ 3 4 ของเขานะครับ ก็คือ สถานที่ปิดหรือ Close คือการแออัด และก็คอนเวอร์เซซั่นก็คือการพูดในระยะที่ใกล้ชิดกัน ก็คือการแพร่กระจายของเชื้อโรค มาดูการนำคนไทยกลับมาจากต่างประเทศครับ งในวันนี้นะครับ 3 เที่ยวบินจาก 3 ประเทศ กลับมา 450 คน แล้วพรุ่งนี้อีก 3 เที่ยวบิน ก็ 427 คนนะครับ มีการเดินทางผ่านทางบก มาเลเซีย 200 กว่า ส่วนกัมพูชา 56 ลาว 15 และเมียนมาร์ ไปดูปริมาณของคนที่มาอยู๋ในสถานกักกันเมื่อวานนี้เพิ่มขึ้นอีก 697 ราย เมื่อวานนี้ซึ่งตอนนี้กำลังเพิ่มความสามารถ ภายในเดือนมิถุนายนเราอยากให้คนไทยกลับมาได้มากที่สุด แล้วก็มี State Quarantine ให้ ตอนนี้สะสมแล้ว 30,730 นะครับ ก็กลับบ้านได้แล้ว 20,000 กว่านะครับ มาดูการใช้งานของแพลตฟอร์มไทยชนะตอนนี้ก็เพิ่มขึ้นนะครับ ในจำนวนกิจกรรมถึง 141,561 ร้านค้า 61 ร้านค้าต้องขอบพระคุณเป็นอย่างสูงนะครับ แล้วก็แอปฯ ก็ดาวน์โหลดกันไปเพิ่มขึ้นนะครับตอนนี้ โหลดไป 144,899 ต้องกราบขอบพระคุณทุก ๆ ท่านนะครับ การใช้แอปฯ นี้ได้รับทราบนะครับว่าถ้ามีคนติดเชื้อเราปลอดภัยแน่ ๆ หรือถ้าเราติดเชื้อคนอื่นก็ปลอดภัยด้วย ดูแลในสังคมนี้นะครับ สปม. ก็ได้มีการไปตรวจเรื่องของการปฏิบัติตามกฎระเบียบมาตรการหลักรองทั้งหลายนี้นะครับ เมื่อวานนี้ก็มีคนร่วมมือกันเกือบทั้งสิ้น มีแค่ปฏิบัติไม่ครบ แค่ประมาณ 11 รายนะครับ ไม่ปฏิบัติเลยเป็น 0 นะครับ ตรวจไป 20,000 กว่า ต้องกราบขอบพระคุณเป็นอย่างสูงครับ ก็หมดรายงานเพียงแค่นี้สำหรับเรื่องของการรายงานสถานการณ์รายวัน ต้องขอบพระคุณทุก ๆ ท่านในการผ่านระยะที่ 3 เป็นวันแรก ขอบคุณครับ</w:t>
      </w:r>
    </w:p>
    <w:p>
      <w:pPr>
        <w:pStyle w:val="BodyText"/>
      </w:pPr>
      <w:r>
        <w:t xml:space="preserve">(คุณสุภนันท์) มีประเด็นคำถามนะครับ สอบถามเข้ามา มีสื่อหลายสำนักถามเข้ามาว่าศุกร์นี้ ศบค. จะมีการพิจารณาวันหยุดที่เลื่อนมาจากช่วงสงกรานต์หรือไม่ครับ</w:t>
      </w:r>
    </w:p>
    <w:p>
      <w:pPr>
        <w:pStyle w:val="BodyText"/>
      </w:pPr>
      <w:r>
        <w:t xml:space="preserve">(นายแพทย์ ทวีศิลป์) ก็เมื่อวานนี้เป็นสืบเนื่องจากคำถาม ต้องขอยืนยันนะครับว่า ยังไม่มีมติใด ๆ ยังไม่มีข้อกำหนดใด ๆ ที่จะออกมาว่าวันหยุดที่บอกว่าค้างตั้งแต่สงกรานต์นั้นจะถูกพิจารณาในเดือนนี้เดือนพรุ่ง อะไรยังไม่มีข้อสรุป ผมเพียงแต่บอกว่าวันนี้คือ ถ้าเราทำดีที่สุด จะกำหนดชะตาชีวิตของเราในวันข้างหน้าเท่านั้นเองนะครับ ทั้งนี้ทั้งนั้นเป็นอำนาจของท่านนายกรัฐมนตรีและคณะรัฐมนตรีที่จะเห็นชอบหรือมีมติที่จะเป็นอะไรอย่างใดอย่างหนึ่งนะครับ ในเรื่องของทางด้านนี้ ศบค. เป็นเพียงแต่ว่าดูแลในงานด้านการควบคุมโรคซึ่งเป็นส่วนใหญ่ เพราะฉะนั้นนำเรียนว่ายังไม่มีความคืบหน้าใด ๆ นะครับ ก็ขอให้ติดตามดูในสถานการณ์ แล้วก็ในการประชุมต่าง ๆ ต่อไปก็แล้วกันนะครับ คงยังไม่สามารถตอบได้นะครับ</w:t>
      </w:r>
    </w:p>
    <w:p>
      <w:pPr>
        <w:pStyle w:val="BodyText"/>
      </w:pPr>
      <w:r>
        <w:t xml:space="preserve">(คุณสุภนันท์) มีคำถามเกี่ยวกับเรื่องของตัวเลขรายใหม่ ส่วนมากจะเป็นผู้ที่เดินทางกลับมาจากต่างประเทศ ก็เลยมีคำถามครับว่าปัจจุบันมีการตรวจในประเทศที่เรียกว่าเชิงรุกหรือไม่ครับ</w:t>
      </w:r>
    </w:p>
    <w:p>
      <w:pPr>
        <w:pStyle w:val="BodyText"/>
      </w:pPr>
      <w:r>
        <w:t xml:space="preserve">(นายแพทย์ ทวีศิลป์) ครับ อันนี้ก็เป็นคำถามที่ดีนะครับ เพราะว่าเราอยู่ในระยะของการผ่อนปรนระยะที่ 3 ก็ยังกังวลใจนะครับว่า เอ๊ะ! มันยังมีเรื่องติดเชื้อกันอยู่ในประเทศบ้างไหม ที่เราว่าต้องไปควานหากันนะครับ ซึ่งอันนี้ก็เป็นเรื่องที่ทางกระทรวงสาธารณสุขนะครับ โดยทางท่านผู้บริหารก็ประชุมกันอยู่บ่อย ๆ เอาตัวเลขมาเทียบเคียงกันเป็นรายวันรายสัปดาห์กันเลยนะครับ ตอนนี้มีการค้นหาผู้ติดเชื้อและค้นหาการติดเชื้อในประชากรกลุ่มเสี่ยงและสถานที่เสี่ยง ทั้งหมดที่ตั้งเป้าไว้ประมาณ 100,000 ราย ตอนนี้ทำมาตั้งแต่กลางเดือนที่แล้วนะครับ แล้วกำลังทำกันต่อไป ตอนนี้ได้รับรายงานมา ถ้าเป็นตัวเลขนะครับ เดี๋ยวดู เราแบ่งเป็น 12 เขตตรวจราชการนี่ ได้รับรายงานว่าตอนนี้ทำไปแล้ว 2 สัปดาห์ ตรวจไปแล้ว 32,568 รายครับ ซึ่งกระจายไปอยู่ทั่วประเทศ อันนี้เป็นกราฟก็อยากให้ทุกท่านได้เห็นนะครับ ตั้งเป้าไว้ สีน้ำเงิน แล้วตรวจนี้ก็คือสีแดงครับ คือเขตตรวจราชการ สคร. 1 2 3 นี้ก็คือตรวจราชการนะครับ กระทรวงสาธารณสุข แต่พูดง่าย ๆ ก็คือแบ่งไว้ 12 เขต สปคม. ก็คือเขตของกรุงเทพมหานครนี่ กระจายไว้ทั้งหมด ตั้งเป้าไว้ แล้วเราก็ตรวจไปเรื่อย ๆ นี่นะครับ ตอนนี้ทำได้ประมาณสัก 1 ใน 3 ครับ ประมาณ 32.56 เปอร์เซ็นต์ ก็ทำไปเรื่อย ๆ ครับ เพื่อที่เราจะได้หาแต่ ณ ตอนนี้ยังไม่มีรายงานว่าตรวจพบเชื้อในกลุ่มนี้เลยนะครับ ซึ่งก็แน่นอนครับว่ากลุ่มเป้าหมายต่าง ๆ ใครบ้างครับ บุคลากรทางการแพทย์ ผู้ต้องขังแรกรับ ผู้ที่มีอาชีพพบปะผู้คนจำนวนมากนะครับ กลุ่มอื่น ๆ ที่ตามประกาศของโรคติดต่อจังหวัดพิจารณานะครับ ซึ่งเคยนำเรียนไปแล้วนะครับ ถ้าใครเป็นกลุ่มที่เชื้อเชิญให้ไปตรวจก็ให้ความร่วมมือด้วยกัน เราจะได้มั่นใจว่าสังคมคนไทยเราปลอดเชื้อแน่นอนครับ ครับผม</w:t>
      </w:r>
    </w:p>
    <w:p>
      <w:pPr>
        <w:pStyle w:val="BodyText"/>
      </w:pPr>
      <w:r>
        <w:t xml:space="preserve">(คุณสุภนันท์) ครับคำถามต่อไป มองไปรอบตัว คนรอบข้างการ์ดเริ่มตกครับคุณหมอ ศบค. มีการติดตามความร่วมมือของพี่น้องประชาชนตามการปฏิบัติตามาตรการต่าง ๆ หรือไม่ครับ</w:t>
      </w:r>
    </w:p>
    <w:p>
      <w:pPr>
        <w:pStyle w:val="BodyText"/>
      </w:pPr>
      <w:r>
        <w:t xml:space="preserve">(นายแพทย์ ทวีศิลป์) ก็น่ากังวลใจ ก็ต้องใช้ชุดข้อมูลหลากหลายด้านนะครับ ซึ่งตอนนี้ทางกระทรวงสาธารณสุขก็ทำ มาดูทางโพลล์ต่าง ๆ ก็ทำ มาดูของทางนิด้านี่ครับ พอผ่อนคลายแล้วไปกันข้างนอกกันบ้างไหม พบว่า 62% คือประมาณ 2 ใน 3 ยังไม่ออกไปไหนเลยนะครับ ยังไม่ได้ไปสถานที่ที่ทำกิจกรรมอะไร สำรวจวันที่ 25 - 28 พูดง่าย ๆ ก็คือยังมีคนที่เซฟตัวเองอยู่ยังอยู่บ้านอยู่ มีคนไปที่ศูนย์การค้า Community More ประมาณ 24.8% เท่ากับประมาณสัก 1 ใน 4 โดยประมาณ 1 ใน 4ไปนะครับ แต่ 2 ใน 3 ไม่ไปไหนแล้วครับ 11 เปอร์เซ็นต์ไปตัดผมครับ ก็คือ 1 ใน 10 แล้วก็เข้าร้านค้าปลีกส่งประมาณสัก 8 เปอร์เซ็นต์ ไปนั่งทางอาหารอยู่ 6.2 เปอร์เซ็นต์ ไปคลินิกเสริมความงาม 0.27 เปอร์เซ็นต์ 0.48 หลัง ๆ มา ก็น้อยลง ๆ อย่างที่ว่านี้นะครับ ไปดูว่าแล้วการ์ดตกไหม หลายคนก็ตอนนี้ก็ต้องใช้ชุดข้อมูลต่าง ๆ เหล่านี้นะครับ นิด้าก็ไปตามดูว่าคนในสังคมการ์ดตกมากเขาเชื่ออย่างนั้น ประมาณ 1.26เปอร์เซ็นต์ ที่เหลือนี่บอกตก ค่อนข้างตก แล้วก็ไม่ค่อยตก แล้วก็ไม่ตกเลย ไม่ตกเลย ขวามือนี้ต้องชมเลยครับประมาณ 29.18 เปอร์เซ็นต์ นะครับ แต่ว่าไม่ค่อยตกอีก 27.66 ถ้ารวม 2 อันนี้ก็ตีประมาณ 50 กว่าเปอร์เซ็นต์ แต่อย่างที่บอกนะครับ ยังไม่พอนะครับ อย่างที่บอกครับ เขาบอกว่าถ้าเราจะสู้กับโรคนี้ได้ ต้อง 90 เปอร์เซ็นต์อัพครับ เพราะฉะนั้นต้องรวมกลุ่มของการ์ดไม่ตกเลย การ์ดไม่ค่อยตก และการ์ดค่อนข้างตกต้องมารวมกันให้ได้ครับ ต้องให้ได้มากกว่า 90 เปอร์เซ็นต์ เราถึงจะสู้กับโรคนี้ได้นะครับ ก็ฝากท่านด้วยนะครับ ตอนนี้ตกลงแน่นอน เป็นเรื่องของทางกระทรวงสาธารณสุข ร่วมกับทางองค์การอนามัยโลก มหิดล สปสช. แล้วก็สำนักงานสถิติแห่งชาติ ไปสำรวจ 3 กลุ่มครับ กลุ่ม อสม. กลุ่มนี้มีความรู้ทางด้านสุขภาพระดับหนึ่งนะครับ แล้วก็ออนไลน์ โทรศัพท์ ที่เป็น อสม. ครับ มีเรื่องของภาพรวมที่เกี่ยวข้องกับพฤติกรรม ด้านบวกนี่ การป้องกันตัวเองดีที่สุดเลยครับ 87 เปอร์เซ็นต์ อยู่ที่ 74 สำรวจทางออนไลน์ กับโทรศัพท์อยู่ที่ 72 ทั้ง 2 อันนี้นะครับ ต้อง 90 เปอร์เซ็นต์ ถึงจะดีที่สุด 80 ก็พองั้น ๆ แต่ว่า 70 กว่านี่จะไม่ช่วยเลยนะครับ พอการ์ดตก เท่ากับการ์ดตกเลย เพราะฉะนั้นต้อง 80-90 อัพถึงจะไหว นี่คือสิ่งที่เราเห็น แล้วก็ไปดูว่าเชื่อว่าตัวเอง เปรียบเทียบกับเดือนเมษายน เป็นอย่างไรบ้าง ทำน้อยลง ดูซิครับ อสม. ก็ยังเปอร์เซ็นต์ที่ทำน้อยลง แบบสอบถามทางออนไลน์ก็ทำน้อยลง สีเข้ม ๆ นี้ออกมาที่ 13 เปอร์เซ็นต์ แล้วก็ผู้ที่ตอบแบบสอบถามทางโทรศัพท์ 11 เปอร์เซ็นต์ สรุปแล้วการ์ดตกลงไป จำนวนที่ทำให้เราต่ำกว่า 90 เปอร์เซ็็นต์อยู่จำนวนมากทีเดียว เรื่องนี้สำคัญ ยิ่งถ้าเราอยากจะได้อิสระในเชิงของกิจวัตรประจำวันยิ่งต้องการ์ดไม่ตกนะครับ นี่คือสิ่งที่ฝากเอาไว้นะครับ</w:t>
      </w:r>
    </w:p>
    <w:p>
      <w:pPr>
        <w:pStyle w:val="BodyText"/>
      </w:pPr>
      <w:r>
        <w:t xml:space="preserve">(คุณสุภนันท์) ครับวันนี้ไม่มีประเด็นคำถามเพิ่มเติมนะครับ มีอะไรจะทิ้งท้ายหรือไม่ครับคุณหมอ</w:t>
      </w:r>
    </w:p>
    <w:p>
      <w:pPr>
        <w:pStyle w:val="BodyText"/>
      </w:pPr>
      <w:r>
        <w:t xml:space="preserve">(นายแพทย์ ทวีศิลป์) อย่างที่บอกการ์ดไม่ตก การ์ดไม่ตกต้องทำอะไรบ้างครับ นี้นะครับ อยู่ห่างไว้ ใน Mask กัน หมั่นล้างมือ นี่คือสิ่งที่ทำให้เราจะได้มีการปลอดโรคปลอดภัย แล้วเข้าไปสู่ระยะที่ 4 โดยเร็ว เดี๋ยวจะมีการบอกกันครับ ตอนนี้มีการประชุมของมาตรการระยะที่ 4 กันเข้ามาแล้ว อะไรเป็นอย่างไร เราคงจะได้มาร่วมด้วยช่วยกัน กิจการต่าง ๆ ท่านก็ไปช่วยกันวางแผน แล้วเราจะได้ไปสู่มาตรการที่ 4 ด้วยกัน เพราะฉะนั้นวันนี้วันที่ 2 แล้วนะครับ ท่านต้องมีสติอยู่ตลอดเวลา แล้วก็ใส่แมสกันตรงนี้นะครับ วันนี้ขอลากันด้วยการใส่แมสให้ท่านผู้ชมได้เห็นภาพของการทำอย่างนี้ในการเข้าสังคมทุกครั้งนะครับ เดี๋ยวผมเดินออกไปคนจำนวนมากที่อยู่ในทำเนียบตอนนี้ ต้องคิดว่าตอนนี้ผมเองก็มีเชื้อโรค เขาเองก็อาจจะติดกันได้ครับ ลากันด้วยแมสนี้ กันทุกคนขอให้ใส่กันทุกคนนะครับ ขอบคุณครับ</w:t>
      </w:r>
    </w:p>
    <w:p>
      <w:pPr>
        <w:pStyle w:val="BodyText"/>
      </w:pPr>
      <w:r>
        <w:t xml:space="preserve">(คุณสุภนันท์) กราบขอบพระคุณนายแพทย์ ทวีศิลป์ วิษณุโยธิน นะครับ โฆษกศูนย์บริหารสถานการณ์โควิด-19 หรือ ศบค. นะครับ สำหรับวันนี้รอผู้แถลงท่านต่อไปนะครับ ก็จะมีการนำเรียนตัวเลขสถานการณ์ประจำวันอีกสักรอบหนึ่ง วันนี้มีผู้ป่วยรายใหม่เพิ่ม 1 รายนะครับ เดินทางกลับจากซาอุดิอาราเบีย อยู่ในพื้นที่ State Quarantine นะครับ แล้วก็วันนี้มีรายงานผู้เสียชีวิตเพิ่ม 1 ราย ทำให้ยอดผู้เสียชีวิตในประเทศไทยอยู่ที่ 58 ราย ด้วยกันนะครับ ขณะที่ตัวเลขผู้ป่วยที่รักษาจนหายแล้ว 2,966 แล้วก็ตัวเลขผู้ป่วยสะสมในประเทศไทยอยู่ที่ 3,083 iาย ลำดับต่อไปจะเป็นการแถลงข่าวในภาคภาษาอังกฤษ สำหรับชาวต่างชาติในประเทศไทย รวมทั้งสื่อต่างชาติที่ติดตามสถานการณ์ในบ้านเรา กราบเรียนเชิญท่านณัฐภาณุ นพคุณ รองอธิบดีกรมสารนิเทศ ในฐานะของรองโฆษกกระทรวงการต่างประเทศ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ขอบคุณท่านณัฐภาณุ นพคุณ รองอธิบดีกรมสารนิเทศ และรองโฆษกกระทรวงการต่างประเทศและคือการรายงานสถานการณ์ศูนย์บริหารสถานการณ์ COVID-19 หรือ ศบค. ทำเนียบรัฐบาลประจำวันนี้ครับ ผม สุภนันท์ ลิพมนตรีพร้อมทีมงานลาไปก่อน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 มิ.ย. 63)</dc:title>
  <dc:creator/>
  <cp:keywords/>
  <dcterms:created xsi:type="dcterms:W3CDTF">2021-03-23T08:47:43Z</dcterms:created>
  <dcterms:modified xsi:type="dcterms:W3CDTF">2021-03-23T0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มิถุนายน 2563 เวลา 10.57 น.</vt:lpwstr>
  </property>
  <property fmtid="{D5CDD505-2E9C-101B-9397-08002B2CF9AE}" pid="3" name="subtitle">
    <vt:lpwstr/>
  </property>
</Properties>
</file>